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45183" w14:textId="2B92AFD3" w:rsidR="000D0738" w:rsidRPr="007F6EEC" w:rsidRDefault="00D17C46" w:rsidP="000D0738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Verze </w:t>
      </w:r>
      <w:r w:rsidR="00A53715">
        <w:rPr>
          <w:b/>
          <w:sz w:val="32"/>
          <w:szCs w:val="32"/>
        </w:rPr>
        <w:t>I</w:t>
      </w:r>
      <w:r w:rsidR="00D45748">
        <w:rPr>
          <w:b/>
          <w:sz w:val="32"/>
          <w:szCs w:val="32"/>
        </w:rPr>
        <w:tab/>
      </w:r>
      <w:r w:rsidR="00A53715">
        <w:rPr>
          <w:b/>
          <w:sz w:val="32"/>
          <w:szCs w:val="32"/>
        </w:rPr>
        <w:t xml:space="preserve"> </w:t>
      </w:r>
      <w:r w:rsidR="00D45748">
        <w:rPr>
          <w:b/>
          <w:sz w:val="32"/>
          <w:szCs w:val="32"/>
        </w:rPr>
        <w:t>26</w:t>
      </w:r>
      <w:r w:rsidR="00A53715">
        <w:rPr>
          <w:b/>
          <w:sz w:val="32"/>
          <w:szCs w:val="32"/>
        </w:rPr>
        <w:t>.4.2023</w:t>
      </w:r>
    </w:p>
    <w:p w14:paraId="5A91F551" w14:textId="294633C8" w:rsidR="00A53715" w:rsidRDefault="00A53715" w:rsidP="000D0738">
      <w:r w:rsidRPr="00A53715">
        <w:rPr>
          <w:b/>
          <w:bCs/>
        </w:rPr>
        <w:t>A:</w:t>
      </w:r>
      <w:r>
        <w:t xml:space="preserve"> Pro kódující sekvenci genu z datábaze  NCBI označeném jako : NM_000410.4</w:t>
      </w:r>
    </w:p>
    <w:p w14:paraId="35637B99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&gt;NM_000410.4:13-1059 Homo sapiens homeostatic iron regulator (HFE), transcript variant 1, mRNA</w:t>
      </w:r>
    </w:p>
    <w:p w14:paraId="44897EAA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TGGGCCCGCGAGCCAGGCCGGCGCTTCTCCTCCTGATGCTTTTGCAGACCGCGGTCCTGCAGGGGCGCT</w:t>
      </w:r>
    </w:p>
    <w:p w14:paraId="69CD10AE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GCTGCGTTCACACTCTCTGCACTACCTCTTCATGGGTGCCTCAGAGCAGGACCTTGGTCTTTCCTTGTT</w:t>
      </w:r>
    </w:p>
    <w:p w14:paraId="7B05C3A4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GAAGCTTTGGGCTACGTGGATGACCAGCTGTTCGTGTTCTATGATCATGAGAGTCGCCGTGTGGAGCCC</w:t>
      </w:r>
    </w:p>
    <w:p w14:paraId="272F6204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GAACTCCATGGGTTTCCAGTAGAATTTCAAGCCAGATGTGGCTGCAGCTGAGTCAGAGTCTGAAAGGGT</w:t>
      </w:r>
    </w:p>
    <w:p w14:paraId="5FCFFB9C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GGATCACATGTTCACTGTTGACTTCTGGACTATTATGGAAAATCACAACCACAGCAAGGAGTCCCACAC</w:t>
      </w:r>
    </w:p>
    <w:p w14:paraId="48F46670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CTGCAGGTCATCCTGGGCTGTGAAATGCAAGAAGACAACAGTACCGAGGGCTACTGGAAGTACGGGTAT</w:t>
      </w:r>
    </w:p>
    <w:p w14:paraId="630ABD90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ATGGGCAGGACCACCTTGAATTCTGCCCTGACACACTGGATTGGAGAGCAGCAGAACCCAGGGCCTGGC</w:t>
      </w:r>
    </w:p>
    <w:p w14:paraId="2E172637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CACCAAGCTGGAGTGGGAAAGGCACAAGATTCGGGCCAGGCAGAACAGGGCCTACCTGGAGAGGGACTG</w:t>
      </w:r>
    </w:p>
    <w:p w14:paraId="4921CAD8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CCTGCACAGCTGCAGCAGTTGCTGGAGCTGGGGAGAGGTGTTTTGGACCAACAAGTGCCTCCTTTGGTG</w:t>
      </w:r>
    </w:p>
    <w:p w14:paraId="306FA985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GGTGACACATCATGTGACCTCTTCAGTGACCACTCTACGGTGTCGGGCCTTGAACTACTACCCCCAGA</w:t>
      </w:r>
    </w:p>
    <w:p w14:paraId="46C7201E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CATCACCATGAAGTGGCTGAAGGATAAGCAGCCAATGGATGCCAAGGAGTTCGAACCTAAAGACGTATT</w:t>
      </w:r>
    </w:p>
    <w:p w14:paraId="6027FFB4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CCCAATGGGGATGGGACCTACCAGGGCTGGATAACCTTGGCTGTACCCCCTGGGGAAGAGCAGAGATAT</w:t>
      </w:r>
    </w:p>
    <w:p w14:paraId="7989904D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CGTGCCAGGTGGAGCACCCAGGCCTGGATCAGCCCCTCATTGTGATCTGGGAGCCCTCACCGTCTGGCA</w:t>
      </w:r>
    </w:p>
    <w:p w14:paraId="2D71DA1A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CCTAGTCATTGGAGTCATCAGTGGAATTGCTGTTTTTGTCGTCATCTTGTTCATTGGAATTTTGTTCAT</w:t>
      </w:r>
    </w:p>
    <w:p w14:paraId="03C8E24D" w14:textId="77777777" w:rsidR="00122245" w:rsidRPr="00122245" w:rsidRDefault="00122245" w:rsidP="001222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12224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TATTAAGGAAGAGGCAGGGTTCAAGAGGAGCCATGGGGCACTACGTCTTAGCTGAACGTGAGTGA</w:t>
      </w:r>
    </w:p>
    <w:p w14:paraId="053D3CA7" w14:textId="77777777" w:rsidR="00122245" w:rsidRDefault="00122245" w:rsidP="000D0738"/>
    <w:p w14:paraId="676B8210" w14:textId="281053EF" w:rsidR="00A53715" w:rsidRDefault="00A53715" w:rsidP="000D0738">
      <w:r>
        <w:t>Byly navrženy tyto primery pro kvantitativní PCR.</w:t>
      </w:r>
    </w:p>
    <w:p w14:paraId="7EC4BFD0" w14:textId="77777777" w:rsidR="00A53715" w:rsidRPr="00A53715" w:rsidRDefault="00A53715" w:rsidP="00A53715">
      <w:pPr>
        <w:pStyle w:val="FormtovanvHTML"/>
        <w:rPr>
          <w:color w:val="000000"/>
        </w:rPr>
      </w:pPr>
      <w:r>
        <w:t xml:space="preserve">F: </w:t>
      </w:r>
      <w:r w:rsidRPr="00A53715">
        <w:rPr>
          <w:color w:val="000000"/>
        </w:rPr>
        <w:t>AGTACGGGTATGATGGGCAG</w:t>
      </w:r>
    </w:p>
    <w:p w14:paraId="17105389" w14:textId="77777777" w:rsidR="00A53715" w:rsidRPr="00A53715" w:rsidRDefault="00A53715" w:rsidP="00A53715">
      <w:pPr>
        <w:pStyle w:val="FormtovanvHTML"/>
        <w:rPr>
          <w:color w:val="000000"/>
        </w:rPr>
      </w:pPr>
      <w:r>
        <w:t xml:space="preserve">R: </w:t>
      </w:r>
      <w:r w:rsidRPr="00A53715">
        <w:rPr>
          <w:color w:val="000000"/>
        </w:rPr>
        <w:t>TTCTGCTGCTCTCCAATCCA</w:t>
      </w:r>
    </w:p>
    <w:p w14:paraId="1570D244" w14:textId="68616863" w:rsidR="00A53715" w:rsidRDefault="00A53715" w:rsidP="000D0738"/>
    <w:p w14:paraId="2BBC9824" w14:textId="11530960" w:rsidR="00A53715" w:rsidRDefault="00A53715" w:rsidP="000D0738">
      <w:r>
        <w:t>Zhodnoťte, zda jsou vhodné pro použití.</w:t>
      </w:r>
    </w:p>
    <w:p w14:paraId="3563DEED" w14:textId="77777777" w:rsidR="00A53715" w:rsidRDefault="00A53715" w:rsidP="000D0738">
      <w:r>
        <w:t xml:space="preserve">Z hlediska </w:t>
      </w:r>
    </w:p>
    <w:p w14:paraId="7780AADF" w14:textId="2D55217D" w:rsidR="00A53715" w:rsidRDefault="00A53715" w:rsidP="00A53715">
      <w:pPr>
        <w:pStyle w:val="Odstavecseseznamem"/>
        <w:numPr>
          <w:ilvl w:val="0"/>
          <w:numId w:val="3"/>
        </w:numPr>
      </w:pPr>
      <w:r>
        <w:t>Použitelnosti (porovnejte jejich sekvence s CDS genu)</w:t>
      </w:r>
    </w:p>
    <w:p w14:paraId="35F29180" w14:textId="102AD1E5" w:rsidR="00122245" w:rsidRDefault="00122245" w:rsidP="00122245">
      <w:pPr>
        <w:ind w:left="360"/>
      </w:pPr>
      <w:r>
        <w:rPr>
          <w:noProof/>
        </w:rPr>
        <w:drawing>
          <wp:inline distT="0" distB="0" distL="0" distR="0" wp14:anchorId="1E4058DB" wp14:editId="7FE0871F">
            <wp:extent cx="5760720" cy="47942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E860" w14:textId="228D8DD2" w:rsidR="00122245" w:rsidRDefault="00122245" w:rsidP="00122245">
      <w:pPr>
        <w:ind w:left="360"/>
      </w:pPr>
      <w:r>
        <w:t>Nebo:</w:t>
      </w:r>
    </w:p>
    <w:p w14:paraId="2B8672A1" w14:textId="187F4B88" w:rsidR="00122245" w:rsidRDefault="00122245" w:rsidP="00122245">
      <w:pPr>
        <w:ind w:left="360"/>
      </w:pPr>
      <w:r>
        <w:rPr>
          <w:noProof/>
        </w:rPr>
        <w:drawing>
          <wp:inline distT="0" distB="0" distL="0" distR="0" wp14:anchorId="66815946" wp14:editId="272107E4">
            <wp:extent cx="5760720" cy="1059815"/>
            <wp:effectExtent l="0" t="0" r="0" b="69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2140C" w14:textId="63ACB5B5" w:rsidR="00A53715" w:rsidRDefault="00A53715" w:rsidP="00A53715">
      <w:pPr>
        <w:pStyle w:val="Odstavecseseznamem"/>
        <w:numPr>
          <w:ilvl w:val="0"/>
          <w:numId w:val="3"/>
        </w:numPr>
      </w:pPr>
      <w:r>
        <w:t>Přítomnosti sekundárních struktur</w:t>
      </w:r>
    </w:p>
    <w:p w14:paraId="73C3CDEC" w14:textId="506A1965" w:rsidR="00122245" w:rsidRDefault="00122245" w:rsidP="00122245">
      <w:pPr>
        <w:ind w:left="360"/>
      </w:pPr>
      <w:r>
        <w:rPr>
          <w:noProof/>
        </w:rPr>
        <w:lastRenderedPageBreak/>
        <w:drawing>
          <wp:inline distT="0" distB="0" distL="0" distR="0" wp14:anchorId="115D17D4" wp14:editId="12F860C3">
            <wp:extent cx="5760720" cy="2531110"/>
            <wp:effectExtent l="0" t="0" r="0" b="254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8F3B" w14:textId="59930C21" w:rsidR="00A53715" w:rsidRDefault="00A53715" w:rsidP="00A53715">
      <w:pPr>
        <w:pStyle w:val="Odstavecseseznamem"/>
        <w:numPr>
          <w:ilvl w:val="0"/>
          <w:numId w:val="3"/>
        </w:numPr>
      </w:pPr>
      <w:r>
        <w:t xml:space="preserve">Specifity </w:t>
      </w:r>
    </w:p>
    <w:p w14:paraId="79453DEE" w14:textId="675F822C" w:rsidR="00836BE6" w:rsidRDefault="00836BE6" w:rsidP="00836BE6">
      <w:pPr>
        <w:pStyle w:val="Odstavecseseznamem"/>
      </w:pPr>
      <w:r>
        <w:rPr>
          <w:noProof/>
        </w:rPr>
        <w:drawing>
          <wp:inline distT="0" distB="0" distL="0" distR="0" wp14:anchorId="5611B484" wp14:editId="0FEB5B73">
            <wp:extent cx="5760720" cy="158115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1054" w14:textId="74750E35" w:rsidR="00A53715" w:rsidRDefault="00A53715" w:rsidP="00122245">
      <w:pPr>
        <w:pStyle w:val="Odstavecseseznamem"/>
        <w:numPr>
          <w:ilvl w:val="0"/>
          <w:numId w:val="3"/>
        </w:numPr>
      </w:pPr>
      <w:r>
        <w:t>Kolik cysteinů obsahuje protein, který odpovídá této kódující sekvenci (NM_000410.4) ?</w:t>
      </w:r>
    </w:p>
    <w:p w14:paraId="43D599AB" w14:textId="36B17284" w:rsidR="00122245" w:rsidRDefault="00122245" w:rsidP="00122245">
      <w:pPr>
        <w:pStyle w:val="Odstavecseseznamem"/>
      </w:pPr>
      <w:r>
        <w:rPr>
          <w:noProof/>
        </w:rPr>
        <w:drawing>
          <wp:inline distT="0" distB="0" distL="0" distR="0" wp14:anchorId="508304C0" wp14:editId="46813F34">
            <wp:extent cx="5760720" cy="3646805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81F7A" w14:textId="6C00F846" w:rsidR="00A53715" w:rsidRDefault="00A53715" w:rsidP="00836BE6">
      <w:pPr>
        <w:pStyle w:val="Odstavecseseznamem"/>
        <w:numPr>
          <w:ilvl w:val="0"/>
          <w:numId w:val="3"/>
        </w:numPr>
      </w:pPr>
      <w:r>
        <w:t>Porovnejte protein, který odpovídá této kódující sekvenci (NM_000410.4) s myším analogem, vyjádřete procentuální podobnost.</w:t>
      </w:r>
    </w:p>
    <w:p w14:paraId="6E37C156" w14:textId="5E0D80F6" w:rsidR="00836BE6" w:rsidRDefault="00836BE6" w:rsidP="00836BE6">
      <w:pPr>
        <w:pStyle w:val="Odstavecseseznamem"/>
      </w:pPr>
      <w:r>
        <w:t>Porovnani vizuální (0,5bodu)</w:t>
      </w:r>
    </w:p>
    <w:p w14:paraId="47193542" w14:textId="4B9EA7DA" w:rsidR="00836BE6" w:rsidRDefault="00836BE6" w:rsidP="00836BE6">
      <w:pPr>
        <w:pStyle w:val="Odstavecseseznamem"/>
      </w:pPr>
      <w:r>
        <w:rPr>
          <w:noProof/>
        </w:rPr>
        <w:lastRenderedPageBreak/>
        <w:drawing>
          <wp:inline distT="0" distB="0" distL="0" distR="0" wp14:anchorId="24A6144A" wp14:editId="09F74857">
            <wp:extent cx="5760720" cy="13100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A36EE" w14:textId="70EA30EC" w:rsidR="00836BE6" w:rsidRDefault="00836BE6" w:rsidP="00836BE6">
      <w:pPr>
        <w:pStyle w:val="Odstavecseseznamem"/>
      </w:pPr>
      <w:r>
        <w:t>Globální(Needle)</w:t>
      </w:r>
    </w:p>
    <w:p w14:paraId="4756880C" w14:textId="77777777" w:rsidR="00836BE6" w:rsidRDefault="00836BE6" w:rsidP="00836BE6">
      <w:pPr>
        <w:pStyle w:val="Odstavecseseznamem"/>
        <w:rPr>
          <w:noProof/>
        </w:rPr>
      </w:pPr>
    </w:p>
    <w:p w14:paraId="6363B176" w14:textId="5AF70C2E" w:rsidR="00836BE6" w:rsidRDefault="00836BE6" w:rsidP="00836BE6">
      <w:pPr>
        <w:pStyle w:val="Odstavecseseznamem"/>
      </w:pPr>
      <w:r>
        <w:rPr>
          <w:noProof/>
        </w:rPr>
        <w:drawing>
          <wp:inline distT="0" distB="0" distL="0" distR="0" wp14:anchorId="620EA064" wp14:editId="27DAE781">
            <wp:extent cx="3857625" cy="3381375"/>
            <wp:effectExtent l="0" t="0" r="9525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4668" cy="338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1EBF" w14:textId="23F75DA7" w:rsidR="00836BE6" w:rsidRDefault="00836BE6" w:rsidP="00836BE6">
      <w:pPr>
        <w:pStyle w:val="Odstavecseseznamem"/>
      </w:pPr>
    </w:p>
    <w:p w14:paraId="63D0A875" w14:textId="5378DEA5" w:rsidR="00836BE6" w:rsidRDefault="00836BE6" w:rsidP="00836BE6">
      <w:pPr>
        <w:pStyle w:val="Odstavecseseznamem"/>
      </w:pPr>
      <w:r>
        <w:t>Lokální (Laling):</w:t>
      </w:r>
    </w:p>
    <w:p w14:paraId="5F123BF5" w14:textId="5DAE20C7" w:rsidR="00836BE6" w:rsidRDefault="00836BE6" w:rsidP="00836BE6">
      <w:pPr>
        <w:pStyle w:val="Odstavecseseznamem"/>
      </w:pPr>
    </w:p>
    <w:p w14:paraId="0E0ACE0C" w14:textId="33CEC13C" w:rsidR="00836BE6" w:rsidRDefault="00836BE6" w:rsidP="002545A9">
      <w:pPr>
        <w:pStyle w:val="Odstavecseseznamem"/>
      </w:pPr>
      <w:r>
        <w:rPr>
          <w:noProof/>
        </w:rPr>
        <w:drawing>
          <wp:inline distT="0" distB="0" distL="0" distR="0" wp14:anchorId="3C5A6F79" wp14:editId="7616924A">
            <wp:extent cx="4554207" cy="284035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8674" cy="284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C37BC26" w14:textId="53200273" w:rsidR="000D0738" w:rsidRDefault="00A53715" w:rsidP="000D0738">
      <w:r>
        <w:lastRenderedPageBreak/>
        <w:t xml:space="preserve">B: </w:t>
      </w:r>
      <w:r w:rsidR="000D0738">
        <w:t>Pracujte s následující sekvencí peptidu:</w:t>
      </w:r>
    </w:p>
    <w:p w14:paraId="497972B0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ALASVFWSISYYSSPFAFFYLYRKGYLSLSKVVPFSHYAGTLLLLLAGVACLRGIGRWT</w:t>
      </w:r>
    </w:p>
    <w:p w14:paraId="5331B71B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NPQYRQFITILEATHRNQSSENKRQLANYNFDFRSWPVDFHWEEPSSRKESRGGPSRRGV</w:t>
      </w:r>
    </w:p>
    <w:p w14:paraId="354A799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LLRPEPLHRGTADTLLNRVKKLPCQITSYLVAHTLGRRMLYPGSVYLLQKALMPVLLQG</w:t>
      </w:r>
    </w:p>
    <w:p w14:paraId="0527C6E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ARLVEECNGRRAKLLACDGNEIDTMFVDRRGTAEPQGQKLVICCEGNAGFYEVGCVSTP</w:t>
      </w:r>
    </w:p>
    <w:p w14:paraId="0A90A034" w14:textId="0558E3EE" w:rsid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EA</w:t>
      </w:r>
      <w:r w:rsidR="00D45748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</w:t>
      </w: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YSVLGWNHPGFAGSTGVPFPQNEANAMDVVVQFAIHRLGFQPQDIIIYAWSIGGFT</w:t>
      </w:r>
    </w:p>
    <w:p w14:paraId="25E82619" w14:textId="77777777" w:rsidR="00A53715" w:rsidRP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</w:p>
    <w:p w14:paraId="3FD6CBDC" w14:textId="0EF0A83D" w:rsidR="000D0738" w:rsidRDefault="000D0738" w:rsidP="000D0738">
      <w:pPr>
        <w:numPr>
          <w:ilvl w:val="0"/>
          <w:numId w:val="1"/>
        </w:numPr>
      </w:pPr>
      <w:r w:rsidRPr="000D086C">
        <w:t xml:space="preserve">K jakému </w:t>
      </w:r>
      <w:r>
        <w:t xml:space="preserve">lidskému </w:t>
      </w:r>
      <w:r w:rsidRPr="000D086C">
        <w:t>proteinu tento peptid pravděpodobně patří?</w:t>
      </w:r>
    </w:p>
    <w:p w14:paraId="4172F01F" w14:textId="788FFC4F" w:rsidR="002545A9" w:rsidRDefault="002545A9" w:rsidP="002545A9">
      <w:pPr>
        <w:ind w:left="720"/>
      </w:pPr>
      <w:r>
        <w:t>BLASTp</w:t>
      </w:r>
    </w:p>
    <w:p w14:paraId="4537C803" w14:textId="358D9CEB" w:rsidR="002545A9" w:rsidRPr="000D086C" w:rsidRDefault="002545A9" w:rsidP="002545A9">
      <w:pPr>
        <w:ind w:left="720"/>
      </w:pPr>
      <w:r>
        <w:rPr>
          <w:noProof/>
        </w:rPr>
        <w:drawing>
          <wp:inline distT="0" distB="0" distL="0" distR="0" wp14:anchorId="14C9A89C" wp14:editId="0D15B089">
            <wp:extent cx="4290445" cy="264795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2980" cy="264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78DEA" w14:textId="53C57B8D" w:rsidR="000D0738" w:rsidRDefault="000D0738" w:rsidP="000D0738">
      <w:pPr>
        <w:numPr>
          <w:ilvl w:val="0"/>
          <w:numId w:val="1"/>
        </w:numPr>
      </w:pPr>
      <w:r w:rsidRPr="000D086C">
        <w:t xml:space="preserve">Obsahuje peptid nějaké </w:t>
      </w:r>
      <w:r w:rsidR="00167028">
        <w:t>transmembránové úseky</w:t>
      </w:r>
      <w:r w:rsidRPr="000D086C">
        <w:t>?</w:t>
      </w:r>
    </w:p>
    <w:p w14:paraId="5A21B380" w14:textId="228B51F5" w:rsidR="002545A9" w:rsidRPr="000D086C" w:rsidRDefault="002545A9" w:rsidP="002545A9">
      <w:pPr>
        <w:ind w:left="720"/>
      </w:pPr>
      <w:r>
        <w:rPr>
          <w:noProof/>
        </w:rPr>
        <w:drawing>
          <wp:inline distT="0" distB="0" distL="0" distR="0" wp14:anchorId="55D3DF92" wp14:editId="3B150C07">
            <wp:extent cx="4384988" cy="330517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8014" cy="330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C1F6C" w14:textId="54601666" w:rsidR="000D0738" w:rsidRDefault="000D0738" w:rsidP="000D0738">
      <w:pPr>
        <w:numPr>
          <w:ilvl w:val="0"/>
          <w:numId w:val="1"/>
        </w:numPr>
      </w:pPr>
      <w:r w:rsidRPr="000D086C">
        <w:t>Jaká je molekulová hmotnost tohoto peptidu?</w:t>
      </w:r>
    </w:p>
    <w:p w14:paraId="0548282A" w14:textId="1B74F09B" w:rsidR="002545A9" w:rsidRPr="000D086C" w:rsidRDefault="002545A9" w:rsidP="00A51EFC">
      <w:pPr>
        <w:ind w:left="720"/>
      </w:pPr>
      <w:r>
        <w:rPr>
          <w:noProof/>
        </w:rPr>
        <w:lastRenderedPageBreak/>
        <w:drawing>
          <wp:inline distT="0" distB="0" distL="0" distR="0" wp14:anchorId="703F28B9" wp14:editId="10ADC79C">
            <wp:extent cx="4059720" cy="272796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2434" cy="272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7522" w14:textId="7FFF9EA7" w:rsidR="000D0738" w:rsidRDefault="000D0738" w:rsidP="000D0738">
      <w:pPr>
        <w:numPr>
          <w:ilvl w:val="0"/>
          <w:numId w:val="1"/>
        </w:numPr>
      </w:pPr>
      <w:r w:rsidRPr="000D086C">
        <w:t xml:space="preserve">Jak se liší zadaná sekvence peptidu od identifikované </w:t>
      </w:r>
      <w:r>
        <w:t xml:space="preserve">(lidské) </w:t>
      </w:r>
      <w:r w:rsidRPr="000D086C">
        <w:t xml:space="preserve">sekvence (v rámci shodného úseku)? </w:t>
      </w:r>
    </w:p>
    <w:p w14:paraId="0C767CAF" w14:textId="5AF5F447" w:rsidR="002545A9" w:rsidRPr="000D086C" w:rsidRDefault="002545A9" w:rsidP="00A51EFC">
      <w:pPr>
        <w:ind w:left="720"/>
      </w:pPr>
      <w:r>
        <w:rPr>
          <w:noProof/>
        </w:rPr>
        <w:drawing>
          <wp:inline distT="0" distB="0" distL="0" distR="0" wp14:anchorId="4F4E3978" wp14:editId="11CA31C7">
            <wp:extent cx="4995081" cy="1898483"/>
            <wp:effectExtent l="0" t="0" r="0" b="698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9552" cy="190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07FC8" w14:textId="60AA1418" w:rsidR="000D0738" w:rsidRDefault="000D0738" w:rsidP="000D0738">
      <w:pPr>
        <w:numPr>
          <w:ilvl w:val="0"/>
          <w:numId w:val="1"/>
        </w:numPr>
      </w:pPr>
      <w:r w:rsidRPr="000D086C">
        <w:t>Zapište identifikovanou mutaci</w:t>
      </w:r>
      <w:r>
        <w:t xml:space="preserve"> v rámci celého proteinu</w:t>
      </w:r>
      <w:r w:rsidRPr="000D086C">
        <w:t>.</w:t>
      </w:r>
    </w:p>
    <w:p w14:paraId="77D1D37A" w14:textId="1DE766C7" w:rsidR="00A51EFC" w:rsidRDefault="00A51EFC" w:rsidP="00A51EFC">
      <w:pPr>
        <w:ind w:left="720"/>
      </w:pPr>
      <w:r>
        <w:t>G304C</w:t>
      </w:r>
    </w:p>
    <w:p w14:paraId="515E975D" w14:textId="68DE5D5C" w:rsidR="00A51EFC" w:rsidRDefault="00A51EFC" w:rsidP="00A51EFC">
      <w:pPr>
        <w:ind w:left="720"/>
      </w:pPr>
      <w:r>
        <w:t>(nebo opačně by to bylo C244G)</w:t>
      </w:r>
    </w:p>
    <w:p w14:paraId="35B07D7F" w14:textId="4ECB3A44" w:rsidR="007336E4" w:rsidRDefault="007336E4" w:rsidP="00A51EFC">
      <w:pPr>
        <w:ind w:left="720"/>
      </w:pPr>
    </w:p>
    <w:p w14:paraId="65872754" w14:textId="62C57478" w:rsidR="007336E4" w:rsidRDefault="007336E4" w:rsidP="00A51EFC">
      <w:pPr>
        <w:ind w:left="720"/>
      </w:pPr>
      <w:r>
        <w:t>Nebo při výběru „prekurzoru“ proteinu takhle:</w:t>
      </w:r>
    </w:p>
    <w:p w14:paraId="65DE257B" w14:textId="7EDC0417" w:rsidR="007336E4" w:rsidRDefault="007336E4" w:rsidP="007336E4">
      <w:pPr>
        <w:ind w:left="720"/>
      </w:pPr>
      <w:r>
        <w:rPr>
          <w:noProof/>
        </w:rPr>
        <w:drawing>
          <wp:inline distT="0" distB="0" distL="0" distR="0" wp14:anchorId="172DF3FC" wp14:editId="6678FDE7">
            <wp:extent cx="4476466" cy="1598244"/>
            <wp:effectExtent l="0" t="0" r="635" b="25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361" cy="1604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738D3" w14:textId="77777777" w:rsidR="007336E4" w:rsidRDefault="007336E4" w:rsidP="007336E4">
      <w:pPr>
        <w:ind w:firstLine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36E4">
        <w:rPr>
          <w:rFonts w:ascii="Times New Roman" w:eastAsia="Times New Roman" w:hAnsi="Times New Roman" w:cs="Times New Roman"/>
          <w:sz w:val="24"/>
          <w:szCs w:val="24"/>
          <w:lang w:eastAsia="cs-CZ"/>
        </w:rPr>
        <w:t>G347C</w:t>
      </w:r>
    </w:p>
    <w:p w14:paraId="1501C34E" w14:textId="77777777" w:rsidR="007336E4" w:rsidRDefault="007336E4" w:rsidP="00A51EFC">
      <w:pPr>
        <w:ind w:left="720"/>
      </w:pPr>
    </w:p>
    <w:p w14:paraId="2F8565B3" w14:textId="77777777" w:rsidR="000D0738" w:rsidRDefault="000D0738" w:rsidP="000D0738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sectPr w:rsidR="000D07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948FA"/>
    <w:multiLevelType w:val="hybridMultilevel"/>
    <w:tmpl w:val="A5C868EC"/>
    <w:lvl w:ilvl="0" w:tplc="7E74AEF4">
      <w:start w:val="1"/>
      <w:numFmt w:val="bullet"/>
      <w:lvlText w:val="•"/>
      <w:lvlJc w:val="left"/>
      <w:pPr>
        <w:tabs>
          <w:tab w:val="num" w:pos="1758"/>
        </w:tabs>
        <w:ind w:left="1758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7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1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3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5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7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9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18" w:hanging="360"/>
      </w:pPr>
      <w:rPr>
        <w:rFonts w:ascii="Wingdings" w:hAnsi="Wingdings" w:hint="default"/>
      </w:rPr>
    </w:lvl>
  </w:abstractNum>
  <w:abstractNum w:abstractNumId="1" w15:restartNumberingAfterBreak="0">
    <w:nsid w:val="563571A6"/>
    <w:multiLevelType w:val="hybridMultilevel"/>
    <w:tmpl w:val="8A488DE6"/>
    <w:lvl w:ilvl="0" w:tplc="4E78D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6B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2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C44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3A0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24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C4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72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0D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C226056"/>
    <w:multiLevelType w:val="hybridMultilevel"/>
    <w:tmpl w:val="F2843A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178715">
    <w:abstractNumId w:val="1"/>
  </w:num>
  <w:num w:numId="2" w16cid:durableId="2101485275">
    <w:abstractNumId w:val="0"/>
  </w:num>
  <w:num w:numId="3" w16cid:durableId="822283854">
    <w:abstractNumId w:val="2"/>
  </w:num>
  <w:num w:numId="4" w16cid:durableId="159300982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S2MDMzNLE0sjBT0lEKTi0uzszPAykwqgUASqhoMCwAAAA="/>
  </w:docVars>
  <w:rsids>
    <w:rsidRoot w:val="000D0738"/>
    <w:rsid w:val="00035DFD"/>
    <w:rsid w:val="000D0738"/>
    <w:rsid w:val="00122245"/>
    <w:rsid w:val="001423C5"/>
    <w:rsid w:val="00167028"/>
    <w:rsid w:val="002545A9"/>
    <w:rsid w:val="0033692C"/>
    <w:rsid w:val="0052773E"/>
    <w:rsid w:val="007336E4"/>
    <w:rsid w:val="00836BE6"/>
    <w:rsid w:val="009644F0"/>
    <w:rsid w:val="00A51EFC"/>
    <w:rsid w:val="00A53715"/>
    <w:rsid w:val="00D17C46"/>
    <w:rsid w:val="00D4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51287"/>
  <w15:chartTrackingRefBased/>
  <w15:docId w15:val="{214C7141-DA6C-44C9-A833-1E2B7A6E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07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D073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167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167028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9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372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4</cp:revision>
  <dcterms:created xsi:type="dcterms:W3CDTF">2023-04-26T15:59:00Z</dcterms:created>
  <dcterms:modified xsi:type="dcterms:W3CDTF">2023-04-26T16:39:00Z</dcterms:modified>
</cp:coreProperties>
</file>